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D2A5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9CFA30" w:rsidR="007B4A91" w:rsidRDefault="0066782E">
      <w:pPr>
        <w:rPr>
          <w:sz w:val="28"/>
          <w:szCs w:val="28"/>
        </w:rPr>
      </w:pPr>
      <w:r>
        <w:rPr>
          <w:sz w:val="28"/>
          <w:szCs w:val="28"/>
        </w:rPr>
        <w:t xml:space="preserve">Space </w:t>
      </w:r>
      <w:r w:rsidR="00D852ED">
        <w:rPr>
          <w:sz w:val="28"/>
          <w:szCs w:val="28"/>
        </w:rPr>
        <w:t>Escape</w:t>
      </w:r>
    </w:p>
    <w:p w14:paraId="34A9E19B" w14:textId="77777777" w:rsidR="007B4A91" w:rsidRDefault="009D2A5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AFBFEE" w:rsidR="007B4A91" w:rsidRDefault="00957AC1">
      <w:pPr>
        <w:ind w:left="720"/>
        <w:rPr>
          <w:sz w:val="28"/>
          <w:szCs w:val="28"/>
        </w:rPr>
      </w:pPr>
      <w:r>
        <w:rPr>
          <w:sz w:val="28"/>
          <w:szCs w:val="28"/>
        </w:rPr>
        <w:t>Try score as many points as you can (escape the planet)</w:t>
      </w:r>
      <w:r w:rsidR="00233E9E">
        <w:rPr>
          <w:sz w:val="28"/>
          <w:szCs w:val="28"/>
        </w:rPr>
        <w:t xml:space="preserve"> by avoiding the obstacles</w:t>
      </w:r>
    </w:p>
    <w:p w14:paraId="3D632C61" w14:textId="77777777" w:rsidR="007B4A91" w:rsidRDefault="009D2A5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42BDB85" w:rsidR="007B4A91" w:rsidRDefault="008B37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air of astronauts have </w:t>
      </w:r>
      <w:r w:rsidR="009D2A57">
        <w:rPr>
          <w:sz w:val="28"/>
          <w:szCs w:val="28"/>
        </w:rPr>
        <w:t>gone</w:t>
      </w:r>
      <w:r>
        <w:rPr>
          <w:sz w:val="28"/>
          <w:szCs w:val="28"/>
        </w:rPr>
        <w:t xml:space="preserve"> to space but have found themselves in a tricky situation where asteroids and other obstacles are blocking their </w:t>
      </w:r>
      <w:r w:rsidR="009D2A57">
        <w:rPr>
          <w:sz w:val="28"/>
          <w:szCs w:val="28"/>
        </w:rPr>
        <w:t>path. Your</w:t>
      </w:r>
      <w:r w:rsidR="00AE452A">
        <w:rPr>
          <w:sz w:val="28"/>
          <w:szCs w:val="28"/>
        </w:rPr>
        <w:t xml:space="preserve"> goal is to help the </w:t>
      </w:r>
      <w:r w:rsidR="009D2A57">
        <w:rPr>
          <w:sz w:val="28"/>
          <w:szCs w:val="28"/>
        </w:rPr>
        <w:t>astronauts</w:t>
      </w:r>
      <w:r w:rsidR="00AE452A">
        <w:rPr>
          <w:sz w:val="28"/>
          <w:szCs w:val="28"/>
        </w:rPr>
        <w:t xml:space="preserve"> steer their rocket to </w:t>
      </w:r>
      <w:r w:rsidR="009D2A57">
        <w:rPr>
          <w:sz w:val="28"/>
          <w:szCs w:val="28"/>
        </w:rPr>
        <w:t>safety</w:t>
      </w:r>
      <w:r w:rsidR="00AE452A">
        <w:rPr>
          <w:sz w:val="28"/>
          <w:szCs w:val="28"/>
        </w:rPr>
        <w:t xml:space="preserve"> before you lose all your </w:t>
      </w:r>
      <w:r w:rsidR="009D2A57">
        <w:rPr>
          <w:sz w:val="28"/>
          <w:szCs w:val="28"/>
        </w:rPr>
        <w:t>lives.</w:t>
      </w:r>
    </w:p>
    <w:p w14:paraId="6102F988" w14:textId="77777777" w:rsidR="007B4A91" w:rsidRDefault="009D2A5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D2A5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D2A5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6004B9" w:rsidR="007B4A91" w:rsidRDefault="008855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354BE0E" w:rsidR="007B4A91" w:rsidRDefault="008855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using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C96708" w:rsidR="007B4A91" w:rsidRDefault="00835A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B8CB93" w:rsidR="007B4A91" w:rsidRDefault="00835A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make the rocket lose liv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3D7D12" w:rsidR="007B4A91" w:rsidRDefault="00835A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4B3FCC" w:rsidR="007B4A91" w:rsidRDefault="00835A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make the rocket lose liv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9C0CBC8" w:rsidR="007B4A91" w:rsidRDefault="00E053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46D8C89" w:rsidR="007B4A91" w:rsidRDefault="00E053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 how many times you make it past the asteroid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434EF0" w:rsidR="00556965" w:rsidRDefault="00565196">
      <w:r>
        <w:lastRenderedPageBreak/>
        <w:t xml:space="preserve">I have already started designing my game and this is what it looks like </w:t>
      </w:r>
      <w:r>
        <w:rPr>
          <w:noProof/>
        </w:rPr>
        <w:drawing>
          <wp:inline distT="0" distB="0" distL="0" distR="0" wp14:anchorId="7E382440" wp14:editId="1770DBF5">
            <wp:extent cx="1990725" cy="16583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99655" cy="166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9D2A5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D2A5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D2A5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D2A5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A540263" w:rsidR="007B4A91" w:rsidRDefault="00420C36">
      <w:pPr>
        <w:rPr>
          <w:sz w:val="28"/>
          <w:szCs w:val="28"/>
        </w:rPr>
      </w:pPr>
      <w:r>
        <w:t>I plan to make my game engaging</w:t>
      </w:r>
      <w:r w:rsidR="00FA25F8">
        <w:t xml:space="preserve"> by with most game elements.</w:t>
      </w:r>
      <w:r w:rsidR="001844E5">
        <w:t xml:space="preserve"> </w:t>
      </w:r>
      <w:r w:rsidR="00FA25F8">
        <w:t xml:space="preserve">Such as chance vs skill because to defeat this game you </w:t>
      </w:r>
      <w:proofErr w:type="gramStart"/>
      <w:r w:rsidR="00FA25F8">
        <w:t>have to</w:t>
      </w:r>
      <w:proofErr w:type="gramEnd"/>
      <w:r w:rsidR="00FA25F8">
        <w:t xml:space="preserve"> be good at avoiding the </w:t>
      </w:r>
      <w:r w:rsidR="001844E5">
        <w:t>obstacles. As</w:t>
      </w:r>
      <w:r w:rsidR="00A138A4">
        <w:t xml:space="preserve"> well as other elements which are s</w:t>
      </w:r>
      <w:r w:rsidR="001556DE">
        <w:t>toryline,</w:t>
      </w:r>
      <w:r w:rsidR="001844E5">
        <w:t xml:space="preserve"> </w:t>
      </w:r>
      <w:proofErr w:type="gramStart"/>
      <w:r w:rsidR="001556DE">
        <w:t>conflict</w:t>
      </w:r>
      <w:proofErr w:type="gramEnd"/>
      <w:r w:rsidR="001556DE">
        <w:t xml:space="preserve"> and good aesthetics.</w:t>
      </w:r>
      <w:r w:rsidR="009D2A57">
        <w:pict w14:anchorId="49CF2C3B">
          <v:rect id="_x0000_i1035" style="width:0;height:1.5pt" o:hralign="center" o:hrstd="t" o:hr="t" fillcolor="#a0a0a0" stroked="f"/>
        </w:pict>
      </w:r>
      <w:r w:rsidR="009D2A57">
        <w:pict w14:anchorId="2BE0C1BB">
          <v:rect id="_x0000_i1036" style="width:0;height:1.5pt" o:hralign="center" o:hrstd="t" o:hr="t" fillcolor="#a0a0a0" stroked="f"/>
        </w:pict>
      </w:r>
      <w:r w:rsidR="009D2A57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qgUAsp83sywAAAA="/>
  </w:docVars>
  <w:rsids>
    <w:rsidRoot w:val="007B4A91"/>
    <w:rsid w:val="001556DE"/>
    <w:rsid w:val="001844E5"/>
    <w:rsid w:val="00233E9E"/>
    <w:rsid w:val="00420C36"/>
    <w:rsid w:val="00556965"/>
    <w:rsid w:val="00565196"/>
    <w:rsid w:val="005A2767"/>
    <w:rsid w:val="0066782E"/>
    <w:rsid w:val="007B4A91"/>
    <w:rsid w:val="00835A40"/>
    <w:rsid w:val="00885515"/>
    <w:rsid w:val="008B3761"/>
    <w:rsid w:val="00957AC1"/>
    <w:rsid w:val="009D2A57"/>
    <w:rsid w:val="00A138A4"/>
    <w:rsid w:val="00AE452A"/>
    <w:rsid w:val="00D852ED"/>
    <w:rsid w:val="00DE6412"/>
    <w:rsid w:val="00E053E3"/>
    <w:rsid w:val="00F45708"/>
    <w:rsid w:val="00FA2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4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nish Ajmani</cp:lastModifiedBy>
  <cp:revision>24</cp:revision>
  <dcterms:created xsi:type="dcterms:W3CDTF">2021-03-18T05:03:00Z</dcterms:created>
  <dcterms:modified xsi:type="dcterms:W3CDTF">2021-08-20T21:23:00Z</dcterms:modified>
</cp:coreProperties>
</file>